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4157" w14:textId="2C84A521" w:rsidR="000E2217" w:rsidRPr="00005185" w:rsidRDefault="001F5DF9" w:rsidP="00443908">
      <w:pPr>
        <w:jc w:val="center"/>
        <w:rPr>
          <w:rFonts w:asciiTheme="minorBidi" w:hAnsiTheme="minorBidi"/>
          <w:b/>
          <w:sz w:val="32"/>
          <w:szCs w:val="32"/>
          <w:lang w:val="en-US"/>
        </w:rPr>
      </w:pPr>
      <w:r w:rsidRPr="00005185">
        <w:rPr>
          <w:rFonts w:ascii="Arial" w:hAnsi="Arial" w:cs="Arial"/>
          <w:b/>
          <w:sz w:val="32"/>
          <w:szCs w:val="32"/>
          <w:lang w:val="en-US"/>
        </w:rPr>
        <w:t>RFQ</w:t>
      </w:r>
      <w:r w:rsidR="001A53D4" w:rsidRPr="00005185">
        <w:rPr>
          <w:rFonts w:ascii="Arial" w:hAnsi="Arial" w:cs="Arial"/>
          <w:b/>
          <w:sz w:val="32"/>
          <w:szCs w:val="32"/>
          <w:lang w:val="en-US"/>
        </w:rPr>
        <w:t xml:space="preserve"> Notice</w:t>
      </w:r>
      <w:r w:rsidR="003B0485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>for</w:t>
      </w:r>
      <w:r w:rsidR="00C46AA7">
        <w:rPr>
          <w:rFonts w:ascii="Arial" w:hAnsi="Arial" w:cs="Arial"/>
          <w:b/>
          <w:sz w:val="32"/>
          <w:szCs w:val="32"/>
          <w:lang w:val="en-US"/>
        </w:rPr>
        <w:t xml:space="preserve"> rental hall and</w:t>
      </w:r>
      <w:r w:rsidR="006D755E">
        <w:rPr>
          <w:rFonts w:ascii="Arial" w:hAnsi="Arial" w:cs="Arial"/>
          <w:b/>
          <w:sz w:val="32"/>
          <w:szCs w:val="32"/>
          <w:lang w:val="en-US"/>
        </w:rPr>
        <w:t xml:space="preserve"> provision of hot meals</w:t>
      </w:r>
      <w:r w:rsidR="00C46AA7">
        <w:rPr>
          <w:rFonts w:ascii="Arial" w:hAnsi="Arial" w:cs="Arial"/>
          <w:b/>
          <w:sz w:val="32"/>
          <w:szCs w:val="32"/>
          <w:lang w:val="en-US"/>
        </w:rPr>
        <w:t xml:space="preserve"> and refreshments</w:t>
      </w:r>
      <w:r w:rsidR="006D755E">
        <w:rPr>
          <w:rFonts w:ascii="Arial" w:hAnsi="Arial" w:cs="Arial"/>
          <w:b/>
          <w:sz w:val="32"/>
          <w:szCs w:val="32"/>
          <w:lang w:val="en-US"/>
        </w:rPr>
        <w:t xml:space="preserve"> – </w:t>
      </w:r>
      <w:proofErr w:type="spellStart"/>
      <w:r w:rsidR="006D755E">
        <w:rPr>
          <w:rFonts w:ascii="Arial" w:hAnsi="Arial" w:cs="Arial"/>
          <w:b/>
          <w:sz w:val="32"/>
          <w:szCs w:val="32"/>
          <w:lang w:val="en-US"/>
        </w:rPr>
        <w:t>Nnewa</w:t>
      </w:r>
      <w:proofErr w:type="spellEnd"/>
      <w:r w:rsidR="006D755E">
        <w:rPr>
          <w:rFonts w:ascii="Arial" w:hAnsi="Arial" w:cs="Arial"/>
          <w:b/>
          <w:sz w:val="32"/>
          <w:szCs w:val="32"/>
          <w:lang w:val="en-US"/>
        </w:rPr>
        <w:t xml:space="preserve">- Mosul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</w:p>
    <w:p w14:paraId="569ADB23" w14:textId="6B5676ED" w:rsidR="00452EB4" w:rsidRPr="00452EB4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043FB769" w:rsidR="00AD12AF" w:rsidRPr="00FB663C" w:rsidRDefault="00C46AA7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0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3E84524" w:rsidR="00AD12AF" w:rsidRPr="00FB663C" w:rsidRDefault="00C46AA7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7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4A163079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ECHO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6B50C55E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1</w:t>
            </w:r>
            <w:r w:rsidR="00C46AA7"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32ED992E" w:rsidR="00626470" w:rsidRPr="00FB663C" w:rsidRDefault="00C46AA7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Protection Consortium of Iraq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ED5BFB2" w14:textId="16053E04" w:rsidR="00B719FF" w:rsidRPr="00B719FF" w:rsidRDefault="00C46AA7" w:rsidP="00B719FF">
            <w:pPr>
              <w:pStyle w:val="Header"/>
              <w:tabs>
                <w:tab w:val="left" w:pos="1935"/>
                <w:tab w:val="right" w:pos="13680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Rental hall and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Provision of hot meals</w:t>
            </w:r>
            <w:r>
              <w:rPr>
                <w:rFonts w:ascii="fon4" w:eastAsia="Arial" w:hAnsi="Arial" w:cs="fon4"/>
                <w:b/>
                <w:bCs/>
                <w:lang w:val="en-US"/>
              </w:rPr>
              <w:t xml:space="preserve"> and refreshments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Ninewa 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>–</w:t>
            </w:r>
            <w:r w:rsidR="006D755E">
              <w:rPr>
                <w:rFonts w:ascii="fon4" w:eastAsia="Arial" w:hAnsi="Arial" w:cs="fon4"/>
                <w:b/>
                <w:bCs/>
                <w:lang w:val="en-US"/>
              </w:rPr>
              <w:t xml:space="preserve"> Mosul </w:t>
            </w:r>
          </w:p>
          <w:p w14:paraId="57B46426" w14:textId="1DF8AA39" w:rsidR="000E2217" w:rsidRPr="00B719FF" w:rsidRDefault="000E2217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73150D8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C46AA7">
              <w:rPr>
                <w:rFonts w:asciiTheme="minorBidi" w:hAnsiTheme="minorBidi"/>
                <w:sz w:val="18"/>
                <w:szCs w:val="18"/>
              </w:rPr>
              <w:t>rental hall and provision of hot meals and refreshments – Ninewa- Mosul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699D5845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845031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</w:t>
              </w:r>
              <w:r w:rsidR="00845031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i</w:t>
              </w:r>
              <w:r w:rsidR="00845031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nk</w:t>
              </w:r>
            </w:hyperlink>
            <w:r w:rsidR="00845031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1EFDF" w14:textId="77777777" w:rsidR="00173359" w:rsidRDefault="00173359" w:rsidP="009F6CD2">
      <w:pPr>
        <w:spacing w:after="0" w:line="240" w:lineRule="auto"/>
      </w:pPr>
      <w:r>
        <w:separator/>
      </w:r>
    </w:p>
  </w:endnote>
  <w:endnote w:type="continuationSeparator" w:id="0">
    <w:p w14:paraId="7410E550" w14:textId="77777777" w:rsidR="00173359" w:rsidRDefault="00173359" w:rsidP="009F6CD2">
      <w:pPr>
        <w:spacing w:after="0" w:line="240" w:lineRule="auto"/>
      </w:pPr>
      <w:r>
        <w:continuationSeparator/>
      </w:r>
    </w:p>
  </w:endnote>
  <w:endnote w:type="continuationNotice" w:id="1">
    <w:p w14:paraId="1EF96DD9" w14:textId="77777777" w:rsidR="00173359" w:rsidRDefault="001733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4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89D98" w14:textId="77777777" w:rsidR="00173359" w:rsidRDefault="00173359" w:rsidP="009F6CD2">
      <w:pPr>
        <w:spacing w:after="0" w:line="240" w:lineRule="auto"/>
      </w:pPr>
      <w:r>
        <w:separator/>
      </w:r>
    </w:p>
  </w:footnote>
  <w:footnote w:type="continuationSeparator" w:id="0">
    <w:p w14:paraId="2817CBC4" w14:textId="77777777" w:rsidR="00173359" w:rsidRDefault="00173359" w:rsidP="009F6CD2">
      <w:pPr>
        <w:spacing w:after="0" w:line="240" w:lineRule="auto"/>
      </w:pPr>
      <w:r>
        <w:continuationSeparator/>
      </w:r>
    </w:p>
  </w:footnote>
  <w:footnote w:type="continuationNotice" w:id="1">
    <w:p w14:paraId="3EA20D15" w14:textId="77777777" w:rsidR="00173359" w:rsidRDefault="001733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359"/>
    <w:rsid w:val="0017343E"/>
    <w:rsid w:val="00175AA1"/>
    <w:rsid w:val="001A53D4"/>
    <w:rsid w:val="001C67D5"/>
    <w:rsid w:val="001E4D8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7F41"/>
    <w:rsid w:val="00C46AA7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ptjUPgwr1F8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9</cp:revision>
  <cp:lastPrinted>2024-01-30T13:21:00Z</cp:lastPrinted>
  <dcterms:created xsi:type="dcterms:W3CDTF">2023-11-26T11:48:00Z</dcterms:created>
  <dcterms:modified xsi:type="dcterms:W3CDTF">2024-01-3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